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32F1E700" w14:textId="4ED316B5" w:rsidR="00DE0FD2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69950603" w:history="1">
            <w:r w:rsidR="00DE0FD2" w:rsidRPr="00FC488F">
              <w:rPr>
                <w:rStyle w:val="aa"/>
                <w:rFonts w:ascii="標楷體" w:hAnsi="標楷體" w:hint="eastAsia"/>
              </w:rPr>
              <w:t>一、</w:t>
            </w:r>
            <w:r w:rsidR="00DE0FD2" w:rsidRPr="00FC488F">
              <w:rPr>
                <w:rStyle w:val="aa"/>
                <w:rFonts w:ascii="標楷體" w:hAnsi="標楷體"/>
              </w:rPr>
              <w:t xml:space="preserve">MAMP </w:t>
            </w:r>
            <w:r w:rsidR="00DE0FD2" w:rsidRPr="00FC488F">
              <w:rPr>
                <w:rStyle w:val="aa"/>
                <w:rFonts w:ascii="標楷體" w:hAnsi="標楷體" w:hint="eastAsia"/>
              </w:rPr>
              <w:t>安裝（</w:t>
            </w:r>
            <w:r w:rsidR="00DE0FD2" w:rsidRPr="00FC488F">
              <w:rPr>
                <w:rStyle w:val="aa"/>
                <w:rFonts w:ascii="標楷體" w:hAnsi="標楷體"/>
              </w:rPr>
              <w:t xml:space="preserve">Windows </w:t>
            </w:r>
            <w:r w:rsidR="00DE0FD2" w:rsidRPr="00FC488F">
              <w:rPr>
                <w:rStyle w:val="aa"/>
                <w:rFonts w:ascii="標楷體" w:hAnsi="標楷體" w:hint="eastAsia"/>
              </w:rPr>
              <w:t>版本）</w:t>
            </w:r>
            <w:r w:rsidR="00DE0FD2">
              <w:rPr>
                <w:webHidden/>
              </w:rPr>
              <w:tab/>
            </w:r>
            <w:r w:rsidR="00DE0FD2">
              <w:rPr>
                <w:webHidden/>
              </w:rPr>
              <w:fldChar w:fldCharType="begin"/>
            </w:r>
            <w:r w:rsidR="00DE0FD2">
              <w:rPr>
                <w:webHidden/>
              </w:rPr>
              <w:instrText xml:space="preserve"> PAGEREF _Toc69950603 \h </w:instrText>
            </w:r>
            <w:r w:rsidR="00DE0FD2">
              <w:rPr>
                <w:webHidden/>
              </w:rPr>
            </w:r>
            <w:r w:rsidR="00DE0FD2"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1</w:t>
            </w:r>
            <w:r w:rsidR="00DE0FD2">
              <w:rPr>
                <w:webHidden/>
              </w:rPr>
              <w:fldChar w:fldCharType="end"/>
            </w:r>
          </w:hyperlink>
        </w:p>
        <w:p w14:paraId="0537ACDE" w14:textId="3C76CCCD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04" w:history="1">
            <w:r w:rsidRPr="00FC488F">
              <w:rPr>
                <w:rStyle w:val="aa"/>
                <w:rFonts w:ascii="標楷體" w:hAnsi="標楷體" w:hint="eastAsia"/>
              </w:rPr>
              <w:t>二、</w:t>
            </w:r>
            <w:r w:rsidRPr="00FC488F">
              <w:rPr>
                <w:rStyle w:val="aa"/>
                <w:rFonts w:ascii="標楷體" w:hAnsi="標楷體"/>
              </w:rPr>
              <w:t>XAMPP</w:t>
            </w:r>
            <w:r w:rsidRPr="00FC488F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43EF6729" w14:textId="4FD4CEC4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05" w:history="1">
            <w:r w:rsidRPr="00FC488F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525577AB" w14:textId="39745144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06" w:history="1">
            <w:r w:rsidRPr="00FC488F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33DCCAEA" w14:textId="460C2479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07" w:history="1">
            <w:r w:rsidRPr="00FC488F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38614D26" w14:textId="6299A1F5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08" w:history="1">
            <w:r w:rsidRPr="00FC488F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07D971FE" w14:textId="51075B3B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09" w:history="1">
            <w:r w:rsidRPr="00FC488F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3BF6BFD1" w14:textId="1B5C78CE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10" w:history="1">
            <w:r w:rsidRPr="00FC488F">
              <w:rPr>
                <w:rStyle w:val="aa"/>
                <w:rFonts w:ascii="標楷體" w:hAnsi="標楷體" w:hint="eastAsia"/>
              </w:rPr>
              <w:t>八、進</w:t>
            </w:r>
            <w:r w:rsidRPr="00FC488F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042984A7" w14:textId="3A0D2DC3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11" w:history="1">
            <w:r w:rsidRPr="00FC488F">
              <w:rPr>
                <w:rStyle w:val="aa"/>
                <w:rFonts w:ascii="標楷體" w:hAnsi="標楷體" w:hint="eastAsia"/>
              </w:rPr>
              <w:t>九、使用</w:t>
            </w:r>
            <w:r w:rsidRPr="00FC488F">
              <w:rPr>
                <w:rStyle w:val="aa"/>
                <w:rFonts w:ascii="標楷體" w:hAnsi="標楷體"/>
              </w:rPr>
              <w:t>MySQL</w:t>
            </w:r>
            <w:r w:rsidRPr="00FC488F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</w:hyperlink>
        </w:p>
        <w:p w14:paraId="47D2B855" w14:textId="16E6C3D4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12" w:history="1">
            <w:r w:rsidRPr="00FC488F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79F68186" w14:textId="6D3CE3EA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13" w:history="1">
            <w:r w:rsidRPr="00FC488F">
              <w:rPr>
                <w:rStyle w:val="aa"/>
                <w:rFonts w:hint="eastAsia"/>
              </w:rPr>
              <w:t>十一、案例</w:t>
            </w:r>
            <w:r w:rsidRPr="00FC488F">
              <w:rPr>
                <w:rStyle w:val="aa"/>
              </w:rPr>
              <w:t>: OpenData-</w:t>
            </w:r>
            <w:r w:rsidRPr="00FC488F">
              <w:rPr>
                <w:rStyle w:val="aa"/>
                <w:rFonts w:hint="eastAsia"/>
              </w:rPr>
              <w:t>全國宗教資訊系統資料</w:t>
            </w:r>
            <w:r w:rsidRPr="00FC488F">
              <w:rPr>
                <w:rStyle w:val="aa"/>
              </w:rPr>
              <w:t>-</w:t>
            </w:r>
            <w:r w:rsidRPr="00FC488F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00D3DA0F" w14:textId="2F79DF33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14" w:history="1">
            <w:r w:rsidRPr="00FC488F">
              <w:rPr>
                <w:rStyle w:val="aa"/>
                <w:rFonts w:hint="eastAsia"/>
              </w:rPr>
              <w:t>十二、思考與規畫</w:t>
            </w:r>
            <w:r w:rsidRPr="00FC488F">
              <w:rPr>
                <w:rStyle w:val="aa"/>
              </w:rPr>
              <w:t xml:space="preserve"> - </w:t>
            </w:r>
            <w:r w:rsidRPr="00FC488F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5A6125F9" w14:textId="1E48DCAD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15" w:history="1">
            <w:r w:rsidRPr="00FC488F">
              <w:rPr>
                <w:rStyle w:val="aa"/>
                <w:rFonts w:hint="eastAsia"/>
              </w:rPr>
              <w:t>十三、思考與規畫</w:t>
            </w:r>
            <w:r w:rsidRPr="00FC488F">
              <w:rPr>
                <w:rStyle w:val="aa"/>
              </w:rPr>
              <w:t xml:space="preserve"> - </w:t>
            </w:r>
            <w:r w:rsidRPr="00FC488F">
              <w:rPr>
                <w:rStyle w:val="aa"/>
                <w:rFonts w:hint="eastAsia"/>
              </w:rPr>
              <w:t>購物車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5BFAA7F5" w14:textId="6AC9CF14" w:rsidR="00DE0FD2" w:rsidRDefault="00DE0FD2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950616" w:history="1">
            <w:r w:rsidRPr="00FC488F">
              <w:rPr>
                <w:rStyle w:val="aa"/>
                <w:rFonts w:hint="eastAsia"/>
              </w:rPr>
              <w:t>十四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9506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B2E47">
              <w:rPr>
                <w:webHidden/>
              </w:rPr>
              <w:t>84</w:t>
            </w:r>
            <w:r>
              <w:rPr>
                <w:webHidden/>
              </w:rPr>
              <w:fldChar w:fldCharType="end"/>
            </w:r>
          </w:hyperlink>
        </w:p>
        <w:p w14:paraId="58A6ADB9" w14:textId="7B096844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69950603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69950604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69950605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77777777" w:rsidR="00FF47B7" w:rsidRPr="00207E79" w:rsidRDefault="00FF47B7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69950606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6811EF" w:rsidRPr="00AB5CD3" w:rsidRDefault="006811E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6811EF" w:rsidRPr="00AB5CD3" w:rsidRDefault="006811E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6811EF" w:rsidRPr="00AB5CD3" w:rsidRDefault="006811E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6811EF" w:rsidRPr="00AB5CD3" w:rsidRDefault="006811E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6811EF" w:rsidRPr="00AB5CD3" w:rsidRDefault="006811E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6811EF" w:rsidRPr="00AB5CD3" w:rsidRDefault="006811E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69950607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lastRenderedPageBreak/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69950608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69950609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0E448E49" w14:textId="02A483A4" w:rsidR="00857B8F" w:rsidRDefault="00857B8F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4F34DBCD" w14:textId="3886CBA8" w:rsidR="008740D9" w:rsidRDefault="008740D9" w:rsidP="008740D9">
      <w:pPr>
        <w:jc w:val="center"/>
        <w:rPr>
          <w:rFonts w:ascii="標楷體" w:hAnsi="標楷體"/>
        </w:rPr>
      </w:pP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4FBA5A9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0AF1755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06964CBC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75B42ADD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604F4BB2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14F83DFD" w14:textId="0D92D86A" w:rsidR="00857B8F" w:rsidRDefault="00857B8F" w:rsidP="00857B8F">
      <w:pPr>
        <w:rPr>
          <w:rFonts w:ascii="標楷體" w:hAnsi="標楷體"/>
        </w:rPr>
      </w:pPr>
    </w:p>
    <w:p w14:paraId="558519AC" w14:textId="77777777" w:rsidR="00857B8F" w:rsidRPr="00207E79" w:rsidRDefault="00857B8F" w:rsidP="00857B8F">
      <w:pPr>
        <w:rPr>
          <w:rFonts w:ascii="標楷體" w:hAnsi="標楷體"/>
        </w:rPr>
      </w:pP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69950610"/>
      <w:r w:rsidRPr="00207E79"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lastRenderedPageBreak/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69950611"/>
      <w:r w:rsidRPr="00207E79">
        <w:rPr>
          <w:rFonts w:ascii="標楷體" w:hAnsi="標楷體" w:hint="eastAsia"/>
        </w:rPr>
        <w:lastRenderedPageBreak/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69950612"/>
      <w:r w:rsidRPr="00207E79">
        <w:rPr>
          <w:rFonts w:ascii="標楷體" w:hAnsi="標楷體" w:hint="eastAsia"/>
        </w:rPr>
        <w:lastRenderedPageBreak/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lastRenderedPageBreak/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B1D4F32" w:rsidR="006811EF" w:rsidRPr="006811EF" w:rsidRDefault="006811EF" w:rsidP="004C2AFC">
      <w:pPr>
        <w:rPr>
          <w:rFonts w:ascii="標楷體" w:hAnsi="標楷體"/>
          <w:b/>
          <w:sz w:val="32"/>
          <w:szCs w:val="32"/>
        </w:rPr>
      </w:pPr>
      <w:r w:rsidRPr="006811EF">
        <w:rPr>
          <w:rFonts w:ascii="標楷體" w:hAnsi="標楷體" w:hint="eastAsia"/>
          <w:b/>
          <w:sz w:val="32"/>
          <w:szCs w:val="32"/>
        </w:rPr>
        <w:t>檢視表（</w:t>
      </w:r>
      <w:r w:rsidRPr="006811EF">
        <w:rPr>
          <w:rFonts w:ascii="標楷體" w:hAnsi="標楷體"/>
          <w:b/>
          <w:sz w:val="32"/>
          <w:szCs w:val="32"/>
        </w:rPr>
        <w:t>View</w:t>
      </w:r>
      <w:r w:rsidRPr="006811EF">
        <w:rPr>
          <w:rFonts w:ascii="標楷體" w:hAnsi="標楷體" w:hint="eastAsia"/>
          <w:b/>
          <w:sz w:val="32"/>
          <w:szCs w:val="32"/>
        </w:rPr>
        <w:t>）</w:t>
      </w:r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lastRenderedPageBreak/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lastRenderedPageBreak/>
              <w:t>FROM `scores`</w:t>
            </w:r>
          </w:p>
        </w:tc>
      </w:tr>
    </w:tbl>
    <w:p w14:paraId="144C6DE0" w14:textId="77777777" w:rsidR="00D91BB9" w:rsidRDefault="00D91BB9" w:rsidP="00D91BB9">
      <w:pPr>
        <w:rPr>
          <w:rFonts w:hint="eastAsia"/>
        </w:rPr>
      </w:pPr>
    </w:p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lastRenderedPageBreak/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6790FCE1" w14:textId="11BE8313" w:rsidR="00A23674" w:rsidRDefault="00A23674" w:rsidP="00A23674">
      <w:pPr>
        <w:pStyle w:val="1"/>
      </w:pPr>
      <w:bookmarkStart w:id="11" w:name="_Toc69950613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52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lastRenderedPageBreak/>
        <w:drawing>
          <wp:inline distT="0" distB="0" distL="0" distR="0" wp14:anchorId="7FC63C8D" wp14:editId="1EEA62B7">
            <wp:extent cx="3942080" cy="1682479"/>
            <wp:effectExtent l="19050" t="19050" r="20320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965231" cy="1692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76985986">
            <wp:extent cx="3718560" cy="2584995"/>
            <wp:effectExtent l="19050" t="19050" r="15240" b="25400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3722606" cy="2587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492341BC">
            <wp:extent cx="5274310" cy="3597910"/>
            <wp:effectExtent l="19050" t="19050" r="21590" b="21590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</w:t>
      </w:r>
      <w:r w:rsidR="00250E95">
        <w:rPr>
          <w:rFonts w:hint="eastAsia"/>
        </w:rPr>
        <w:lastRenderedPageBreak/>
        <w:t>我們需要省略缺失的資訊，可以加上「</w:t>
      </w:r>
      <w:r w:rsidR="00250E95" w:rsidRPr="006317D2">
        <w:rPr>
          <w:rFonts w:ascii="Consolas" w:hAnsi="Consolas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5BD4ABA">
            <wp:extent cx="5274310" cy="2959735"/>
            <wp:effectExtent l="19050" t="19050" r="21590" b="12065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324D5B0C">
            <wp:extent cx="5274310" cy="3227070"/>
            <wp:effectExtent l="19050" t="19050" r="21590" b="1143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5363577F" w:rsidR="00C97C78" w:rsidRDefault="00C97C78" w:rsidP="004A2830">
      <w:pPr>
        <w:pStyle w:val="1"/>
      </w:pPr>
      <w:bookmarkStart w:id="12" w:name="_Toc69950614"/>
      <w:r>
        <w:rPr>
          <w:rFonts w:hint="eastAsia"/>
        </w:rPr>
        <w:t>十二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2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/>
    <w:p w14:paraId="6E1BA371" w14:textId="3D225AD6" w:rsidR="00144F59" w:rsidRDefault="00144F59" w:rsidP="005D0ECF">
      <w:pPr>
        <w:pStyle w:val="1"/>
      </w:pPr>
      <w:bookmarkStart w:id="13" w:name="_Toc69950615"/>
      <w:r>
        <w:rPr>
          <w:rFonts w:hint="eastAsia"/>
        </w:rPr>
        <w:t>十三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3"/>
    </w:p>
    <w:p w14:paraId="46333AB5" w14:textId="5053AFA5" w:rsidR="00787335" w:rsidRDefault="00787335" w:rsidP="00A23674"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lastRenderedPageBreak/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2689D074" w:rsidR="00B42F4F" w:rsidRDefault="002D79B2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26683E52" w14:textId="77777777" w:rsidR="00144F59" w:rsidRPr="005A6A18" w:rsidRDefault="00144F59" w:rsidP="00A23674"/>
    <w:p w14:paraId="105C5070" w14:textId="5AB9586E" w:rsidR="00A645A2" w:rsidRDefault="00A645A2" w:rsidP="00A645A2">
      <w:pPr>
        <w:pStyle w:val="1"/>
      </w:pPr>
      <w:bookmarkStart w:id="14" w:name="_Toc69950616"/>
      <w:r>
        <w:rPr>
          <w:rFonts w:hint="eastAsia"/>
        </w:rPr>
        <w:t>十</w:t>
      </w:r>
      <w:r w:rsidR="005D0ECF">
        <w:rPr>
          <w:rFonts w:hint="eastAsia"/>
        </w:rPr>
        <w:t>四</w:t>
      </w:r>
      <w:r>
        <w:rPr>
          <w:rFonts w:hint="eastAsia"/>
        </w:rPr>
        <w:t>、作業</w:t>
      </w:r>
      <w:bookmarkEnd w:id="14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2D0B319F" w:rsidR="009C2BB7" w:rsidRDefault="003554CB" w:rsidP="009C2BB7">
      <w:pPr>
        <w:jc w:val="center"/>
        <w:rPr>
          <w:rFonts w:ascii="Consolas" w:hAnsi="Consolas"/>
        </w:rPr>
      </w:pPr>
      <w:r w:rsidRPr="003554CB">
        <w:rPr>
          <w:rFonts w:ascii="Consolas" w:hAnsi="Consolas"/>
        </w:rPr>
        <w:drawing>
          <wp:inline distT="0" distB="0" distL="0" distR="0" wp14:anchorId="217B5F8E" wp14:editId="213CAC91">
            <wp:extent cx="5274310" cy="1315085"/>
            <wp:effectExtent l="19050" t="19050" r="21590" b="18415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59659CD4" w14:textId="64CDA259" w:rsidR="00A645A2" w:rsidRDefault="00A645A2" w:rsidP="00A645A2">
      <w:pPr>
        <w:rPr>
          <w:rFonts w:ascii="Consolas" w:hAnsi="Consolas"/>
        </w:rPr>
      </w:pPr>
    </w:p>
    <w:p w14:paraId="3FDA1530" w14:textId="77777777" w:rsidR="00EC0CCA" w:rsidRPr="00860E4E" w:rsidRDefault="00EC0CCA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265EE967" w14:textId="2C6B98A6" w:rsidR="00A645A2" w:rsidRDefault="00A645A2" w:rsidP="00A645A2">
      <w:pPr>
        <w:rPr>
          <w:rFonts w:ascii="Consolas" w:hAnsi="Consolas"/>
        </w:rPr>
      </w:pPr>
    </w:p>
    <w:p w14:paraId="36CBD359" w14:textId="77777777" w:rsidR="00EC0CCA" w:rsidRPr="00860E4E" w:rsidRDefault="00EC0CCA" w:rsidP="00A645A2">
      <w:pPr>
        <w:rPr>
          <w:rFonts w:ascii="Consolas" w:hAnsi="Consolas"/>
        </w:rPr>
      </w:pPr>
    </w:p>
    <w:p w14:paraId="222CCF8A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4B5EFFC1" w14:textId="159C646A" w:rsidR="00A645A2" w:rsidRDefault="00A645A2" w:rsidP="00A645A2">
      <w:pPr>
        <w:rPr>
          <w:rFonts w:ascii="Consolas" w:hAnsi="Consolas"/>
        </w:rPr>
      </w:pPr>
    </w:p>
    <w:p w14:paraId="2BC4F0CE" w14:textId="77777777" w:rsidR="00664F15" w:rsidRPr="00860E4E" w:rsidRDefault="00664F15" w:rsidP="00A645A2">
      <w:pPr>
        <w:rPr>
          <w:rFonts w:ascii="Consolas" w:hAnsi="Consolas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626922" w:rsidP="00A645A2">
      <w:pPr>
        <w:rPr>
          <w:rFonts w:ascii="Consolas" w:hAnsi="Consolas"/>
        </w:rPr>
      </w:pPr>
      <w:hyperlink r:id="rId178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lastRenderedPageBreak/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626922" w:rsidP="00A645A2">
      <w:pPr>
        <w:rPr>
          <w:rFonts w:ascii="Consolas" w:hAnsi="Consolas"/>
        </w:rPr>
      </w:pPr>
      <w:hyperlink r:id="rId182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：</w:t>
      </w:r>
    </w:p>
    <w:p w14:paraId="1ED03E21" w14:textId="77777777" w:rsidR="00A645A2" w:rsidRDefault="00626922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184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12A8F212" w14:textId="77777777" w:rsidR="00A645A2" w:rsidRPr="00207E79" w:rsidRDefault="00A645A2" w:rsidP="004C2AFC">
      <w:pPr>
        <w:rPr>
          <w:rFonts w:ascii="標楷體" w:hAnsi="標楷體"/>
          <w:sz w:val="28"/>
          <w:szCs w:val="28"/>
        </w:rPr>
      </w:pPr>
    </w:p>
    <w:sectPr w:rsidR="00A645A2" w:rsidRPr="00207E79" w:rsidSect="004E60D9">
      <w:footerReference w:type="default" r:id="rId185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8CA517" w14:textId="77777777" w:rsidR="00626922" w:rsidRDefault="00626922" w:rsidP="00C605C9">
      <w:r>
        <w:separator/>
      </w:r>
    </w:p>
  </w:endnote>
  <w:endnote w:type="continuationSeparator" w:id="0">
    <w:p w14:paraId="1C41A774" w14:textId="77777777" w:rsidR="00626922" w:rsidRDefault="00626922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6811EF" w:rsidRDefault="006811EF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6EA490" w14:textId="77777777" w:rsidR="00626922" w:rsidRDefault="00626922" w:rsidP="00C605C9">
      <w:r>
        <w:separator/>
      </w:r>
    </w:p>
  </w:footnote>
  <w:footnote w:type="continuationSeparator" w:id="0">
    <w:p w14:paraId="11415B66" w14:textId="77777777" w:rsidR="00626922" w:rsidRDefault="00626922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6811EF" w:rsidRPr="00853FA7" w14:paraId="7B9E4EC9" w14:textId="77777777" w:rsidTr="00DC78EE">
      <w:tc>
        <w:tcPr>
          <w:tcW w:w="2765" w:type="dxa"/>
        </w:tcPr>
        <w:p w14:paraId="41CBCB6D" w14:textId="77777777" w:rsidR="006811EF" w:rsidRPr="00853FA7" w:rsidRDefault="006811EF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6811EF" w:rsidRPr="00853FA7" w:rsidRDefault="006811EF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6811EF" w:rsidRPr="00853FA7" w:rsidRDefault="006811EF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6811EF" w:rsidRPr="00853FA7" w:rsidRDefault="006811EF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15"/>
  </w:num>
  <w:num w:numId="4">
    <w:abstractNumId w:val="0"/>
  </w:num>
  <w:num w:numId="5">
    <w:abstractNumId w:val="9"/>
  </w:num>
  <w:num w:numId="6">
    <w:abstractNumId w:val="12"/>
  </w:num>
  <w:num w:numId="7">
    <w:abstractNumId w:val="3"/>
  </w:num>
  <w:num w:numId="8">
    <w:abstractNumId w:val="10"/>
  </w:num>
  <w:num w:numId="9">
    <w:abstractNumId w:val="4"/>
  </w:num>
  <w:num w:numId="10">
    <w:abstractNumId w:val="14"/>
  </w:num>
  <w:num w:numId="11">
    <w:abstractNumId w:val="2"/>
  </w:num>
  <w:num w:numId="12">
    <w:abstractNumId w:val="6"/>
  </w:num>
  <w:num w:numId="13">
    <w:abstractNumId w:val="1"/>
  </w:num>
  <w:num w:numId="14">
    <w:abstractNumId w:val="5"/>
  </w:num>
  <w:num w:numId="15">
    <w:abstractNumId w:val="13"/>
  </w:num>
  <w:num w:numId="16">
    <w:abstractNumId w:val="16"/>
  </w:num>
  <w:num w:numId="17">
    <w:abstractNumId w:va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KgFANvQDHUtAAAA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6B8"/>
    <w:rsid w:val="00050D3B"/>
    <w:rsid w:val="0005355D"/>
    <w:rsid w:val="00054510"/>
    <w:rsid w:val="00057E0D"/>
    <w:rsid w:val="00064360"/>
    <w:rsid w:val="00070580"/>
    <w:rsid w:val="00073AD3"/>
    <w:rsid w:val="0007731F"/>
    <w:rsid w:val="000833F4"/>
    <w:rsid w:val="00083C45"/>
    <w:rsid w:val="000965B6"/>
    <w:rsid w:val="000A51AF"/>
    <w:rsid w:val="000A6F90"/>
    <w:rsid w:val="000A7BAE"/>
    <w:rsid w:val="000B03EC"/>
    <w:rsid w:val="000B07B9"/>
    <w:rsid w:val="000B2DFC"/>
    <w:rsid w:val="000C62F7"/>
    <w:rsid w:val="000E195A"/>
    <w:rsid w:val="000E3337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159F"/>
    <w:rsid w:val="00111FE8"/>
    <w:rsid w:val="00112EFB"/>
    <w:rsid w:val="001156EA"/>
    <w:rsid w:val="00123E0D"/>
    <w:rsid w:val="0012591F"/>
    <w:rsid w:val="001305E9"/>
    <w:rsid w:val="0013125A"/>
    <w:rsid w:val="00131A28"/>
    <w:rsid w:val="00133FED"/>
    <w:rsid w:val="0013712E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19BD"/>
    <w:rsid w:val="001A2EE3"/>
    <w:rsid w:val="001A5D47"/>
    <w:rsid w:val="001A5FC6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20A5A"/>
    <w:rsid w:val="00223F18"/>
    <w:rsid w:val="002254D5"/>
    <w:rsid w:val="002266EC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534E"/>
    <w:rsid w:val="002567A3"/>
    <w:rsid w:val="00264335"/>
    <w:rsid w:val="002652B5"/>
    <w:rsid w:val="00265667"/>
    <w:rsid w:val="002700F7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D79B2"/>
    <w:rsid w:val="002E0A08"/>
    <w:rsid w:val="002E1895"/>
    <w:rsid w:val="002E5606"/>
    <w:rsid w:val="002E56F7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4CB"/>
    <w:rsid w:val="00355713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B22F8"/>
    <w:rsid w:val="004B2807"/>
    <w:rsid w:val="004B28C2"/>
    <w:rsid w:val="004B2E47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1FD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5D66"/>
    <w:rsid w:val="005273EA"/>
    <w:rsid w:val="00531E8F"/>
    <w:rsid w:val="00536F53"/>
    <w:rsid w:val="005373B6"/>
    <w:rsid w:val="00540D0E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5CD6"/>
    <w:rsid w:val="005A6A18"/>
    <w:rsid w:val="005A7FB6"/>
    <w:rsid w:val="005B1D68"/>
    <w:rsid w:val="005B5E9B"/>
    <w:rsid w:val="005B6588"/>
    <w:rsid w:val="005C2206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26922"/>
    <w:rsid w:val="006317D2"/>
    <w:rsid w:val="00634F1E"/>
    <w:rsid w:val="006373CD"/>
    <w:rsid w:val="0065054C"/>
    <w:rsid w:val="00653256"/>
    <w:rsid w:val="0065661D"/>
    <w:rsid w:val="00657CE9"/>
    <w:rsid w:val="00663F01"/>
    <w:rsid w:val="00664F15"/>
    <w:rsid w:val="00672B9D"/>
    <w:rsid w:val="00673175"/>
    <w:rsid w:val="00673BE4"/>
    <w:rsid w:val="006745E9"/>
    <w:rsid w:val="00674B71"/>
    <w:rsid w:val="00676FAA"/>
    <w:rsid w:val="00680C6E"/>
    <w:rsid w:val="006811EF"/>
    <w:rsid w:val="00681E9F"/>
    <w:rsid w:val="006842AF"/>
    <w:rsid w:val="00686D4A"/>
    <w:rsid w:val="006870D2"/>
    <w:rsid w:val="00696E98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D5970"/>
    <w:rsid w:val="006D65B0"/>
    <w:rsid w:val="006E45F5"/>
    <w:rsid w:val="006E4875"/>
    <w:rsid w:val="006E4FD2"/>
    <w:rsid w:val="006E5C97"/>
    <w:rsid w:val="006E7687"/>
    <w:rsid w:val="006E7EAD"/>
    <w:rsid w:val="006F0D4C"/>
    <w:rsid w:val="006F5281"/>
    <w:rsid w:val="00703CB9"/>
    <w:rsid w:val="00703ED8"/>
    <w:rsid w:val="00705389"/>
    <w:rsid w:val="00710DF7"/>
    <w:rsid w:val="00713D09"/>
    <w:rsid w:val="00715246"/>
    <w:rsid w:val="0072251B"/>
    <w:rsid w:val="00734493"/>
    <w:rsid w:val="007438B2"/>
    <w:rsid w:val="00743F9E"/>
    <w:rsid w:val="007445CF"/>
    <w:rsid w:val="007453CA"/>
    <w:rsid w:val="0074788F"/>
    <w:rsid w:val="00747E77"/>
    <w:rsid w:val="007505A2"/>
    <w:rsid w:val="00750BC7"/>
    <w:rsid w:val="007514ED"/>
    <w:rsid w:val="00752846"/>
    <w:rsid w:val="007609A0"/>
    <w:rsid w:val="007613DD"/>
    <w:rsid w:val="0076165F"/>
    <w:rsid w:val="00770162"/>
    <w:rsid w:val="00772C31"/>
    <w:rsid w:val="00772FC9"/>
    <w:rsid w:val="00787335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510E"/>
    <w:rsid w:val="008347FE"/>
    <w:rsid w:val="0083616C"/>
    <w:rsid w:val="00847C89"/>
    <w:rsid w:val="008517A3"/>
    <w:rsid w:val="00853FA7"/>
    <w:rsid w:val="00854183"/>
    <w:rsid w:val="00854EC9"/>
    <w:rsid w:val="00857B8F"/>
    <w:rsid w:val="00860214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90710"/>
    <w:rsid w:val="00891711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D0E59"/>
    <w:rsid w:val="008D78F0"/>
    <w:rsid w:val="008E1A7E"/>
    <w:rsid w:val="008E6385"/>
    <w:rsid w:val="008F0986"/>
    <w:rsid w:val="008F325C"/>
    <w:rsid w:val="008F712E"/>
    <w:rsid w:val="00902923"/>
    <w:rsid w:val="00902F83"/>
    <w:rsid w:val="00905818"/>
    <w:rsid w:val="009059B6"/>
    <w:rsid w:val="0090608C"/>
    <w:rsid w:val="009104B0"/>
    <w:rsid w:val="009107EB"/>
    <w:rsid w:val="00911DF0"/>
    <w:rsid w:val="00917D48"/>
    <w:rsid w:val="009219C5"/>
    <w:rsid w:val="009245B6"/>
    <w:rsid w:val="00926D3C"/>
    <w:rsid w:val="0093556E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4ACF"/>
    <w:rsid w:val="0097534F"/>
    <w:rsid w:val="00975D87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685D"/>
    <w:rsid w:val="009C0CC3"/>
    <w:rsid w:val="009C0E1E"/>
    <w:rsid w:val="009C2BB7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6BFC"/>
    <w:rsid w:val="00A276F1"/>
    <w:rsid w:val="00A3211D"/>
    <w:rsid w:val="00A3251B"/>
    <w:rsid w:val="00A35191"/>
    <w:rsid w:val="00A36EF9"/>
    <w:rsid w:val="00A4291B"/>
    <w:rsid w:val="00A44C1F"/>
    <w:rsid w:val="00A454F5"/>
    <w:rsid w:val="00A45576"/>
    <w:rsid w:val="00A4695A"/>
    <w:rsid w:val="00A507FE"/>
    <w:rsid w:val="00A5764D"/>
    <w:rsid w:val="00A64570"/>
    <w:rsid w:val="00A645A2"/>
    <w:rsid w:val="00A6653F"/>
    <w:rsid w:val="00A665CB"/>
    <w:rsid w:val="00A66721"/>
    <w:rsid w:val="00A6715F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0633C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793E"/>
    <w:rsid w:val="00B50CDF"/>
    <w:rsid w:val="00B557D8"/>
    <w:rsid w:val="00B570AA"/>
    <w:rsid w:val="00B63892"/>
    <w:rsid w:val="00B64CB7"/>
    <w:rsid w:val="00B70823"/>
    <w:rsid w:val="00B71F80"/>
    <w:rsid w:val="00B73431"/>
    <w:rsid w:val="00B756AD"/>
    <w:rsid w:val="00B778EE"/>
    <w:rsid w:val="00B80985"/>
    <w:rsid w:val="00B82932"/>
    <w:rsid w:val="00B93326"/>
    <w:rsid w:val="00B940BD"/>
    <w:rsid w:val="00B94AD9"/>
    <w:rsid w:val="00BA0E3C"/>
    <w:rsid w:val="00BB0DC4"/>
    <w:rsid w:val="00BC238D"/>
    <w:rsid w:val="00BC27A8"/>
    <w:rsid w:val="00BD39B4"/>
    <w:rsid w:val="00BD58C5"/>
    <w:rsid w:val="00BD6A23"/>
    <w:rsid w:val="00BD6B33"/>
    <w:rsid w:val="00BD7F14"/>
    <w:rsid w:val="00BE0A49"/>
    <w:rsid w:val="00BE223E"/>
    <w:rsid w:val="00BE5294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3F60"/>
    <w:rsid w:val="00C9511C"/>
    <w:rsid w:val="00C97BB7"/>
    <w:rsid w:val="00C97C78"/>
    <w:rsid w:val="00CA2E02"/>
    <w:rsid w:val="00CA348C"/>
    <w:rsid w:val="00CA5B4C"/>
    <w:rsid w:val="00CA6030"/>
    <w:rsid w:val="00CB3793"/>
    <w:rsid w:val="00CB61D9"/>
    <w:rsid w:val="00CC131A"/>
    <w:rsid w:val="00CC2204"/>
    <w:rsid w:val="00CD1F0B"/>
    <w:rsid w:val="00CE22F3"/>
    <w:rsid w:val="00CE42E3"/>
    <w:rsid w:val="00CF0344"/>
    <w:rsid w:val="00CF63A1"/>
    <w:rsid w:val="00D0247D"/>
    <w:rsid w:val="00D02F36"/>
    <w:rsid w:val="00D15338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7731"/>
    <w:rsid w:val="00D97C48"/>
    <w:rsid w:val="00DA4508"/>
    <w:rsid w:val="00DB1973"/>
    <w:rsid w:val="00DB305A"/>
    <w:rsid w:val="00DB4896"/>
    <w:rsid w:val="00DC09F5"/>
    <w:rsid w:val="00DC0A72"/>
    <w:rsid w:val="00DC78EE"/>
    <w:rsid w:val="00DE0FD2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36A45"/>
    <w:rsid w:val="00E41A90"/>
    <w:rsid w:val="00E456A7"/>
    <w:rsid w:val="00E4797B"/>
    <w:rsid w:val="00E5015F"/>
    <w:rsid w:val="00E527C6"/>
    <w:rsid w:val="00E60FF8"/>
    <w:rsid w:val="00E66A56"/>
    <w:rsid w:val="00E73338"/>
    <w:rsid w:val="00E73B1E"/>
    <w:rsid w:val="00E74227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2E34"/>
    <w:rsid w:val="00EB6D92"/>
    <w:rsid w:val="00EC07EF"/>
    <w:rsid w:val="00EC0CCA"/>
    <w:rsid w:val="00EC0D06"/>
    <w:rsid w:val="00EC777E"/>
    <w:rsid w:val="00ED0FE5"/>
    <w:rsid w:val="00ED5A30"/>
    <w:rsid w:val="00EE362A"/>
    <w:rsid w:val="00EE4835"/>
    <w:rsid w:val="00EE5E1E"/>
    <w:rsid w:val="00EE6416"/>
    <w:rsid w:val="00EF1325"/>
    <w:rsid w:val="00EF2C86"/>
    <w:rsid w:val="00EF411E"/>
    <w:rsid w:val="00EF4C1E"/>
    <w:rsid w:val="00EF5D8D"/>
    <w:rsid w:val="00F0306A"/>
    <w:rsid w:val="00F0717F"/>
    <w:rsid w:val="00F07F95"/>
    <w:rsid w:val="00F11587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50408"/>
    <w:rsid w:val="00F51DB2"/>
    <w:rsid w:val="00F52BD3"/>
    <w:rsid w:val="00F52F5C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879A6"/>
    <w:rsid w:val="00F90B0C"/>
    <w:rsid w:val="00F91016"/>
    <w:rsid w:val="00F924EB"/>
    <w:rsid w:val="00F9767F"/>
    <w:rsid w:val="00F97C4B"/>
    <w:rsid w:val="00FA0B93"/>
    <w:rsid w:val="00FA5682"/>
    <w:rsid w:val="00FA5976"/>
    <w:rsid w:val="00FA70DF"/>
    <w:rsid w:val="00FB2E19"/>
    <w:rsid w:val="00FB3112"/>
    <w:rsid w:val="00FB3BE8"/>
    <w:rsid w:val="00FB49E5"/>
    <w:rsid w:val="00FB4FEB"/>
    <w:rsid w:val="00FB6920"/>
    <w:rsid w:val="00FD0A10"/>
    <w:rsid w:val="00FD0D87"/>
    <w:rsid w:val="00FD26F4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49.png"/><Relationship Id="rId170" Type="http://schemas.openxmlformats.org/officeDocument/2006/relationships/image" Target="media/image160.png"/><Relationship Id="rId107" Type="http://schemas.openxmlformats.org/officeDocument/2006/relationships/image" Target="media/image9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40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image" Target="media/image150.png"/><Relationship Id="rId181" Type="http://schemas.openxmlformats.org/officeDocument/2006/relationships/image" Target="media/image170.png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png"/><Relationship Id="rId150" Type="http://schemas.openxmlformats.org/officeDocument/2006/relationships/image" Target="media/image141.png"/><Relationship Id="rId171" Type="http://schemas.openxmlformats.org/officeDocument/2006/relationships/image" Target="media/image161.png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9.png"/><Relationship Id="rId129" Type="http://schemas.openxmlformats.org/officeDocument/2006/relationships/image" Target="media/image120.jpe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7.png"/><Relationship Id="rId140" Type="http://schemas.openxmlformats.org/officeDocument/2006/relationships/image" Target="media/image131.png"/><Relationship Id="rId161" Type="http://schemas.openxmlformats.org/officeDocument/2006/relationships/image" Target="media/image151.png"/><Relationship Id="rId182" Type="http://schemas.openxmlformats.org/officeDocument/2006/relationships/hyperlink" Target="https://www.w3school.com.cn/sql/func_date_format.asp" TargetMode="Externa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141" Type="http://schemas.openxmlformats.org/officeDocument/2006/relationships/image" Target="media/image132.png"/><Relationship Id="rId146" Type="http://schemas.openxmlformats.org/officeDocument/2006/relationships/image" Target="media/image137.png"/><Relationship Id="rId167" Type="http://schemas.openxmlformats.org/officeDocument/2006/relationships/image" Target="media/image15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162" Type="http://schemas.openxmlformats.org/officeDocument/2006/relationships/image" Target="media/image152.png"/><Relationship Id="rId183" Type="http://schemas.openxmlformats.org/officeDocument/2006/relationships/image" Target="media/image171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7.png"/><Relationship Id="rId178" Type="http://schemas.openxmlformats.org/officeDocument/2006/relationships/hyperlink" Target="http://localhost/phpmyadmin/url.php?url=https://dev.mysql.com/doc/refman/5.5/en/select.html" TargetMode="Externa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hyperlink" Target="https://data.moi.gov.tw/MoiOD/Data/DataDetail.aspx?oid=1B56C087-43D9-4B4B-B08C-D7B6A750E033" TargetMode="External"/><Relationship Id="rId173" Type="http://schemas.openxmlformats.org/officeDocument/2006/relationships/image" Target="media/image16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png"/><Relationship Id="rId168" Type="http://schemas.openxmlformats.org/officeDocument/2006/relationships/image" Target="media/image158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emf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3.png"/><Relationship Id="rId163" Type="http://schemas.openxmlformats.org/officeDocument/2006/relationships/image" Target="media/image153.png"/><Relationship Id="rId184" Type="http://schemas.openxmlformats.org/officeDocument/2006/relationships/hyperlink" Target="http://localhost/phpmyadmin/url.php?url=https://dev.mysql.com/doc/refman/5.5/en/select.html" TargetMode="External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8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3.png"/><Relationship Id="rId174" Type="http://schemas.openxmlformats.org/officeDocument/2006/relationships/image" Target="media/image164.png"/><Relationship Id="rId179" Type="http://schemas.openxmlformats.org/officeDocument/2006/relationships/image" Target="media/image168.png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emf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image" Target="media/image139.png"/><Relationship Id="rId164" Type="http://schemas.openxmlformats.org/officeDocument/2006/relationships/image" Target="media/image154.png"/><Relationship Id="rId169" Type="http://schemas.openxmlformats.org/officeDocument/2006/relationships/image" Target="media/image159.png"/><Relationship Id="rId18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9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4.png"/><Relationship Id="rId175" Type="http://schemas.openxmlformats.org/officeDocument/2006/relationships/image" Target="media/image165.png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Relationship Id="rId165" Type="http://schemas.openxmlformats.org/officeDocument/2006/relationships/image" Target="media/image155.png"/><Relationship Id="rId186" Type="http://schemas.openxmlformats.org/officeDocument/2006/relationships/fontTable" Target="fontTable.xml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5.png"/><Relationship Id="rId176" Type="http://schemas.openxmlformats.org/officeDocument/2006/relationships/image" Target="media/image166.png"/><Relationship Id="rId17" Type="http://schemas.openxmlformats.org/officeDocument/2006/relationships/image" Target="media/image9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6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6.png"/><Relationship Id="rId156" Type="http://schemas.openxmlformats.org/officeDocument/2006/relationships/image" Target="media/image146.png"/><Relationship Id="rId177" Type="http://schemas.openxmlformats.org/officeDocument/2006/relationships/image" Target="media/image16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ED5C4-FC2A-40E9-943E-24018128F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4</TotalTime>
  <Pages>88</Pages>
  <Words>3613</Words>
  <Characters>20598</Characters>
  <Application>Microsoft Office Word</Application>
  <DocSecurity>0</DocSecurity>
  <Lines>171</Lines>
  <Paragraphs>48</Paragraphs>
  <ScaleCrop>false</ScaleCrop>
  <Company/>
  <LinksUpToDate>false</LinksUpToDate>
  <CharactersWithSpaces>2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65</cp:revision>
  <cp:lastPrinted>2021-04-21T18:23:00Z</cp:lastPrinted>
  <dcterms:created xsi:type="dcterms:W3CDTF">2019-11-04T07:26:00Z</dcterms:created>
  <dcterms:modified xsi:type="dcterms:W3CDTF">2021-04-21T18:24:00Z</dcterms:modified>
</cp:coreProperties>
</file>